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C53B" w14:textId="1C96DFFD" w:rsidR="00650F3D" w:rsidRDefault="002E6111" w:rsidP="00650F3D">
      <w:pPr>
        <w:pStyle w:val="Heading1"/>
        <w:numPr>
          <w:ilvl w:val="0"/>
          <w:numId w:val="0"/>
        </w:numPr>
        <w:ind w:left="360"/>
        <w:jc w:val="center"/>
      </w:pPr>
      <w:r>
        <w:t xml:space="preserve">24 </w:t>
      </w:r>
      <w:r w:rsidR="00650F3D" w:rsidRPr="00650F3D">
        <w:t>Hand</w:t>
      </w:r>
      <w:r w:rsidR="00650F3D">
        <w:t xml:space="preserve"> </w:t>
      </w:r>
      <w:r w:rsidR="00650F3D" w:rsidRPr="00650F3D">
        <w:t>Gesture</w:t>
      </w:r>
      <w:r w:rsidR="00650F3D">
        <w:t xml:space="preserve"> </w:t>
      </w:r>
      <w:r w:rsidR="00650F3D" w:rsidRPr="00650F3D">
        <w:t>Recognition</w:t>
      </w:r>
    </w:p>
    <w:p w14:paraId="492EB8E9" w14:textId="30C7A580" w:rsidR="00D718DA" w:rsidRPr="00EE4B0C" w:rsidRDefault="00650F3D" w:rsidP="006A5213">
      <w:pPr>
        <w:pStyle w:val="Heading1"/>
      </w:pPr>
      <w:r>
        <w:t xml:space="preserve">Project </w:t>
      </w:r>
      <w:r w:rsidR="00EE4B0C" w:rsidRPr="006A5213">
        <w:t>Overview</w:t>
      </w:r>
      <w:r w:rsidR="00EE4B0C" w:rsidRPr="00EE4B0C">
        <w:t>:</w:t>
      </w:r>
    </w:p>
    <w:p w14:paraId="0BE81C79" w14:textId="74602CC4" w:rsidR="00650F3D" w:rsidRDefault="00650F3D" w:rsidP="00650F3D">
      <w:r w:rsidRPr="00650F3D">
        <w:t>This project uses Convolutional neural network to classify 24 different Hand Gesture that represents alphabetic letters from A-Z. the Classification is Multi-class Classification. Image augmented techniques are used in this project.</w:t>
      </w:r>
    </w:p>
    <w:p w14:paraId="0769B7C2" w14:textId="60EAE870" w:rsidR="00650F3D" w:rsidRDefault="00650F3D" w:rsidP="00650F3D">
      <w:pPr>
        <w:pStyle w:val="Heading1"/>
      </w:pPr>
      <w:r>
        <w:t>Dataset:</w:t>
      </w:r>
    </w:p>
    <w:p w14:paraId="7680B4D4" w14:textId="22F761A5" w:rsidR="00EE4B0C" w:rsidRDefault="00650F3D" w:rsidP="00650F3D">
      <w:r>
        <w:t>This project is part from Convolutional Neural Networks in TensorFlow course by deeplearning.ai. the dataset can be found here:</w:t>
      </w:r>
    </w:p>
    <w:p w14:paraId="6E57E970" w14:textId="0CC68CFA" w:rsidR="00650F3D" w:rsidRDefault="002E6111" w:rsidP="00650F3D">
      <w:hyperlink r:id="rId5" w:history="1">
        <w:r w:rsidR="00650F3D" w:rsidRPr="00A23D7C">
          <w:rPr>
            <w:rStyle w:val="Hyperlink"/>
          </w:rPr>
          <w:t>https://www.kaggle.com/datamunge/sign-language-mnist</w:t>
        </w:r>
      </w:hyperlink>
    </w:p>
    <w:p w14:paraId="3D2943C7" w14:textId="77777777" w:rsidR="0088545D" w:rsidRPr="0088545D" w:rsidRDefault="0088545D" w:rsidP="0088545D"/>
    <w:sectPr w:rsidR="0088545D" w:rsidRPr="00885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F86"/>
    <w:multiLevelType w:val="multilevel"/>
    <w:tmpl w:val="1DBE4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110685"/>
    <w:multiLevelType w:val="hybridMultilevel"/>
    <w:tmpl w:val="A034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2"/>
  </w:num>
  <w:num w:numId="2" w16cid:durableId="33628272">
    <w:abstractNumId w:val="0"/>
  </w:num>
  <w:num w:numId="3" w16cid:durableId="1582107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azNDYzNjC0NLdQ0lEKTi0uzszPAykwqgUAmVPhESwAAAA="/>
  </w:docVars>
  <w:rsids>
    <w:rsidRoot w:val="005F2582"/>
    <w:rsid w:val="002E6111"/>
    <w:rsid w:val="00564EBB"/>
    <w:rsid w:val="005F2582"/>
    <w:rsid w:val="00650F3D"/>
    <w:rsid w:val="006A5213"/>
    <w:rsid w:val="00881452"/>
    <w:rsid w:val="0088545D"/>
    <w:rsid w:val="00952907"/>
    <w:rsid w:val="00A45EE3"/>
    <w:rsid w:val="00BF08E2"/>
    <w:rsid w:val="00D718DA"/>
    <w:rsid w:val="00EE4B0C"/>
    <w:rsid w:val="00FB28C9"/>
    <w:rsid w:val="00FD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95290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styleId="HTMLCode">
    <w:name w:val="HTML Code"/>
    <w:basedOn w:val="DefaultParagraphFont"/>
    <w:uiPriority w:val="99"/>
    <w:semiHidden/>
    <w:unhideWhenUsed/>
    <w:rsid w:val="0095290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29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50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munge/sign-language-mni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10</cp:revision>
  <dcterms:created xsi:type="dcterms:W3CDTF">2022-05-04T08:22:00Z</dcterms:created>
  <dcterms:modified xsi:type="dcterms:W3CDTF">2022-05-14T20:51:00Z</dcterms:modified>
</cp:coreProperties>
</file>